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45106" w14:textId="38BA6F81" w:rsidR="00ED7F7E" w:rsidRPr="007C49D7" w:rsidRDefault="007C49D7" w:rsidP="00ED7F7E">
      <w:pPr>
        <w:rPr>
          <w:b/>
          <w:bCs/>
          <w:sz w:val="28"/>
          <w:szCs w:val="28"/>
        </w:rPr>
      </w:pPr>
      <w:r w:rsidRPr="007C49D7">
        <w:rPr>
          <w:b/>
          <w:bCs/>
          <w:sz w:val="28"/>
          <w:szCs w:val="28"/>
        </w:rPr>
        <w:t xml:space="preserve">Short Research Visits (SRVs) </w:t>
      </w:r>
      <w:r w:rsidR="00ED7F7E" w:rsidRPr="007C49D7">
        <w:rPr>
          <w:b/>
          <w:bCs/>
          <w:sz w:val="28"/>
          <w:szCs w:val="28"/>
        </w:rPr>
        <w:t>Scheme</w:t>
      </w:r>
      <w:r w:rsidRPr="007C49D7">
        <w:rPr>
          <w:b/>
          <w:bCs/>
          <w:sz w:val="28"/>
          <w:szCs w:val="28"/>
        </w:rPr>
        <w:t xml:space="preserve"> for Early Career Researchers</w:t>
      </w:r>
    </w:p>
    <w:p w14:paraId="69817D02" w14:textId="77777777" w:rsidR="007C49D7" w:rsidRPr="007C49D7" w:rsidRDefault="007C49D7" w:rsidP="007C49D7">
      <w:pPr>
        <w:rPr>
          <w:b/>
          <w:bCs/>
          <w:sz w:val="24"/>
          <w:szCs w:val="24"/>
        </w:rPr>
      </w:pPr>
      <w:r w:rsidRPr="007C49D7">
        <w:rPr>
          <w:b/>
          <w:bCs/>
          <w:sz w:val="24"/>
          <w:szCs w:val="24"/>
        </w:rPr>
        <w:t>Purpose</w:t>
      </w:r>
    </w:p>
    <w:p w14:paraId="2C6B6E71" w14:textId="0E08E979" w:rsidR="007C49D7" w:rsidRDefault="007C49D7" w:rsidP="007C49D7">
      <w:pPr>
        <w:jc w:val="both"/>
        <w:rPr>
          <w:rFonts w:ascii="Arial" w:hAnsi="Arial" w:cs="Arial"/>
        </w:rPr>
      </w:pPr>
      <w:r w:rsidRPr="007C49D7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Scheme aims </w:t>
      </w:r>
      <w:r w:rsidR="0006304E">
        <w:rPr>
          <w:rFonts w:ascii="Arial" w:hAnsi="Arial" w:cs="Arial"/>
        </w:rPr>
        <w:t>to provide</w:t>
      </w:r>
      <w:r w:rsidRPr="007C49D7">
        <w:rPr>
          <w:rFonts w:ascii="Arial" w:hAnsi="Arial" w:cs="Arial"/>
        </w:rPr>
        <w:t xml:space="preserve"> </w:t>
      </w:r>
      <w:r w:rsidR="00C175CB">
        <w:rPr>
          <w:rFonts w:ascii="Arial" w:hAnsi="Arial" w:cs="Arial"/>
        </w:rPr>
        <w:t>Early Career Researchers (</w:t>
      </w:r>
      <w:r w:rsidRPr="007C49D7">
        <w:rPr>
          <w:rFonts w:ascii="Arial" w:hAnsi="Arial" w:cs="Arial"/>
        </w:rPr>
        <w:t>ECRs</w:t>
      </w:r>
      <w:r w:rsidR="00C175CB">
        <w:rPr>
          <w:rFonts w:ascii="Arial" w:hAnsi="Arial" w:cs="Arial"/>
        </w:rPr>
        <w:t>)</w:t>
      </w:r>
      <w:r w:rsidRPr="007C49D7">
        <w:rPr>
          <w:rFonts w:ascii="Arial" w:hAnsi="Arial" w:cs="Arial"/>
        </w:rPr>
        <w:t xml:space="preserve"> the opportunity to develop the skills necessary to work in an interdisciplinary environment. </w:t>
      </w:r>
      <w:r>
        <w:rPr>
          <w:rFonts w:ascii="Arial" w:hAnsi="Arial" w:cs="Arial"/>
        </w:rPr>
        <w:t>This will</w:t>
      </w:r>
      <w:r w:rsidRPr="007C49D7">
        <w:rPr>
          <w:rFonts w:ascii="Arial" w:hAnsi="Arial" w:cs="Arial"/>
        </w:rPr>
        <w:t xml:space="preserve"> enable an ECR to spend time, typically one week, in another organisation to gain experience outside their own field of expertise.</w:t>
      </w:r>
      <w:r>
        <w:rPr>
          <w:rFonts w:ascii="Arial" w:hAnsi="Arial" w:cs="Arial"/>
        </w:rPr>
        <w:t xml:space="preserve"> </w:t>
      </w:r>
      <w:r w:rsidRPr="007C49D7">
        <w:rPr>
          <w:rFonts w:ascii="Arial" w:hAnsi="Arial" w:cs="Arial"/>
        </w:rPr>
        <w:t xml:space="preserve">The Scheme funds travel costs up to </w:t>
      </w:r>
      <w:r>
        <w:rPr>
          <w:rFonts w:ascii="Arial" w:hAnsi="Arial" w:cs="Arial"/>
        </w:rPr>
        <w:t>£</w:t>
      </w:r>
      <w:r w:rsidR="00C256EC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,000 for each visitor and </w:t>
      </w:r>
      <w:r w:rsidR="00C256EC">
        <w:rPr>
          <w:rFonts w:ascii="Arial" w:hAnsi="Arial" w:cs="Arial"/>
        </w:rPr>
        <w:t>ten</w:t>
      </w:r>
      <w:r>
        <w:rPr>
          <w:rFonts w:ascii="Arial" w:hAnsi="Arial" w:cs="Arial"/>
        </w:rPr>
        <w:t xml:space="preserve"> will be funded in total. </w:t>
      </w:r>
    </w:p>
    <w:p w14:paraId="0B046576" w14:textId="77777777" w:rsidR="007C49D7" w:rsidRDefault="007C49D7" w:rsidP="007C49D7">
      <w:pPr>
        <w:rPr>
          <w:b/>
          <w:bCs/>
          <w:sz w:val="24"/>
          <w:szCs w:val="24"/>
        </w:rPr>
      </w:pPr>
      <w:r w:rsidRPr="007C49D7">
        <w:rPr>
          <w:b/>
          <w:bCs/>
          <w:sz w:val="24"/>
          <w:szCs w:val="24"/>
        </w:rPr>
        <w:t>Eligibility</w:t>
      </w:r>
    </w:p>
    <w:p w14:paraId="1F91660D" w14:textId="435CC028" w:rsidR="007C49D7" w:rsidRDefault="007C49D7" w:rsidP="007C49D7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Pr="007C49D7">
        <w:rPr>
          <w:rFonts w:ascii="Arial" w:hAnsi="Arial" w:cs="Arial"/>
        </w:rPr>
        <w:t xml:space="preserve">esearchers eligible for the </w:t>
      </w:r>
      <w:r>
        <w:rPr>
          <w:rFonts w:ascii="Arial" w:hAnsi="Arial" w:cs="Arial"/>
        </w:rPr>
        <w:t>SRV</w:t>
      </w:r>
      <w:r w:rsidRPr="007C49D7">
        <w:rPr>
          <w:rFonts w:ascii="Arial" w:hAnsi="Arial" w:cs="Arial"/>
        </w:rPr>
        <w:t xml:space="preserve"> should match </w:t>
      </w:r>
      <w:r>
        <w:rPr>
          <w:rFonts w:ascii="Arial" w:hAnsi="Arial" w:cs="Arial"/>
        </w:rPr>
        <w:t>the following criteria</w:t>
      </w:r>
      <w:r w:rsidRPr="007C49D7">
        <w:rPr>
          <w:rFonts w:ascii="Arial" w:hAnsi="Arial" w:cs="Arial"/>
        </w:rPr>
        <w:t>:</w:t>
      </w:r>
    </w:p>
    <w:p w14:paraId="58448A22" w14:textId="060DBA73" w:rsidR="007C49D7" w:rsidRDefault="007C49D7" w:rsidP="007C49D7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UK-based</w:t>
      </w:r>
      <w:r w:rsidR="0006304E">
        <w:rPr>
          <w:rFonts w:ascii="Arial" w:hAnsi="Arial" w:cs="Arial"/>
        </w:rPr>
        <w:t xml:space="preserve"> early career researcher (a</w:t>
      </w:r>
      <w:r w:rsidR="0006304E" w:rsidRPr="0006304E">
        <w:rPr>
          <w:rFonts w:ascii="Arial" w:hAnsi="Arial" w:cs="Arial"/>
          <w:lang w:eastAsia="zh-CN"/>
        </w:rPr>
        <w:t xml:space="preserve">s a guide this refers to an individual employed in a postdoctoral research capacity with fewer than 8 years full time postdoctoral experience. But </w:t>
      </w:r>
      <w:r w:rsidR="0006304E">
        <w:rPr>
          <w:rFonts w:ascii="Arial" w:hAnsi="Arial" w:cs="Arial"/>
          <w:lang w:eastAsia="zh-CN"/>
        </w:rPr>
        <w:t xml:space="preserve">if you would like to be considered but don’t fit this definition, please give more </w:t>
      </w:r>
      <w:r w:rsidR="00B84649">
        <w:rPr>
          <w:rFonts w:ascii="Arial" w:hAnsi="Arial" w:cs="Arial"/>
          <w:lang w:eastAsia="zh-CN"/>
        </w:rPr>
        <w:t>information</w:t>
      </w:r>
      <w:r w:rsidR="0006304E">
        <w:rPr>
          <w:rFonts w:ascii="Arial" w:hAnsi="Arial" w:cs="Arial"/>
          <w:lang w:eastAsia="zh-CN"/>
        </w:rPr>
        <w:t xml:space="preserve"> in your application</w:t>
      </w:r>
      <w:r>
        <w:rPr>
          <w:rFonts w:ascii="Arial" w:hAnsi="Arial" w:cs="Arial"/>
        </w:rPr>
        <w:t>)</w:t>
      </w:r>
      <w:r w:rsidR="00B84649">
        <w:rPr>
          <w:rFonts w:ascii="Arial" w:hAnsi="Arial" w:cs="Arial"/>
        </w:rPr>
        <w:t>.</w:t>
      </w:r>
    </w:p>
    <w:p w14:paraId="53D059E5" w14:textId="0BF5E99F" w:rsidR="007C49D7" w:rsidRDefault="007C49D7" w:rsidP="007C49D7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7C49D7">
        <w:rPr>
          <w:rFonts w:ascii="Arial" w:hAnsi="Arial" w:cs="Arial"/>
        </w:rPr>
        <w:t xml:space="preserve">A researcher with </w:t>
      </w:r>
      <w:r>
        <w:rPr>
          <w:rFonts w:ascii="Arial" w:hAnsi="Arial" w:cs="Arial"/>
        </w:rPr>
        <w:t>research experience</w:t>
      </w:r>
      <w:r w:rsidR="0006304E">
        <w:rPr>
          <w:rFonts w:ascii="Arial" w:hAnsi="Arial" w:cs="Arial"/>
        </w:rPr>
        <w:t xml:space="preserve"> or demonstrable interest</w:t>
      </w:r>
      <w:r>
        <w:rPr>
          <w:rFonts w:ascii="Arial" w:hAnsi="Arial" w:cs="Arial"/>
        </w:rPr>
        <w:t xml:space="preserve"> </w:t>
      </w:r>
      <w:r w:rsidRPr="007C49D7">
        <w:rPr>
          <w:rFonts w:ascii="Arial" w:hAnsi="Arial" w:cs="Arial"/>
        </w:rPr>
        <w:t xml:space="preserve">in the field of air quality for schools and the impact on children’s health, who can contribute widely to the </w:t>
      </w:r>
      <w:r w:rsidR="0006304E">
        <w:rPr>
          <w:rFonts w:ascii="Arial" w:hAnsi="Arial" w:cs="Arial"/>
        </w:rPr>
        <w:t>TAPAS programme</w:t>
      </w:r>
      <w:r w:rsidRPr="007C49D7">
        <w:rPr>
          <w:rFonts w:ascii="Arial" w:hAnsi="Arial" w:cs="Arial"/>
        </w:rPr>
        <w:t xml:space="preserve">. </w:t>
      </w:r>
    </w:p>
    <w:p w14:paraId="4D40CFCF" w14:textId="037372DC" w:rsidR="007C49D7" w:rsidRDefault="007C49D7" w:rsidP="007C49D7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7C49D7">
        <w:rPr>
          <w:rFonts w:ascii="Arial" w:hAnsi="Arial" w:cs="Arial"/>
        </w:rPr>
        <w:t xml:space="preserve">A </w:t>
      </w:r>
      <w:r w:rsidR="00B84649">
        <w:rPr>
          <w:rFonts w:ascii="Arial" w:hAnsi="Arial" w:cs="Arial"/>
        </w:rPr>
        <w:t>researcher who is</w:t>
      </w:r>
      <w:r>
        <w:rPr>
          <w:rFonts w:ascii="Arial" w:hAnsi="Arial" w:cs="Arial"/>
        </w:rPr>
        <w:t xml:space="preserve"> willing to share and present her/his research outcomes at </w:t>
      </w:r>
      <w:r w:rsidR="00B84649">
        <w:rPr>
          <w:rFonts w:ascii="Arial" w:hAnsi="Arial" w:cs="Arial"/>
        </w:rPr>
        <w:t>an</w:t>
      </w:r>
      <w:r>
        <w:rPr>
          <w:rFonts w:ascii="Arial" w:hAnsi="Arial" w:cs="Arial"/>
        </w:rPr>
        <w:t xml:space="preserve"> ECR seminar organised by the TAPAS</w:t>
      </w:r>
      <w:r w:rsidR="00B84649">
        <w:rPr>
          <w:rFonts w:ascii="Arial" w:hAnsi="Arial" w:cs="Arial"/>
        </w:rPr>
        <w:t xml:space="preserve"> Network</w:t>
      </w:r>
      <w:r>
        <w:rPr>
          <w:rFonts w:ascii="Arial" w:hAnsi="Arial" w:cs="Arial"/>
        </w:rPr>
        <w:t>.</w:t>
      </w:r>
    </w:p>
    <w:p w14:paraId="487C13DA" w14:textId="1DB35CF6" w:rsidR="007C49D7" w:rsidRDefault="007C49D7" w:rsidP="00ED7F7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How to </w:t>
      </w:r>
      <w:r w:rsidR="00B84649">
        <w:rPr>
          <w:b/>
          <w:bCs/>
          <w:sz w:val="24"/>
          <w:szCs w:val="24"/>
        </w:rPr>
        <w:t>Apply</w:t>
      </w:r>
    </w:p>
    <w:p w14:paraId="7B46945F" w14:textId="3E7CF9B9" w:rsidR="007C49D7" w:rsidRPr="007C49D7" w:rsidRDefault="007C49D7" w:rsidP="007C49D7">
      <w:pPr>
        <w:jc w:val="both"/>
        <w:rPr>
          <w:rFonts w:ascii="Arial" w:hAnsi="Arial" w:cs="Arial"/>
        </w:rPr>
      </w:pPr>
      <w:r w:rsidRPr="007C49D7">
        <w:rPr>
          <w:rFonts w:ascii="Arial" w:hAnsi="Arial" w:cs="Arial"/>
        </w:rPr>
        <w:t xml:space="preserve">The following documentation should be sent to </w:t>
      </w:r>
      <w:hyperlink r:id="rId5" w:history="1">
        <w:r w:rsidR="002A0605" w:rsidRPr="002A0605">
          <w:rPr>
            <w:rStyle w:val="Hyperlink"/>
            <w:rFonts w:ascii="Arial" w:hAnsi="Arial" w:cs="Arial"/>
          </w:rPr>
          <w:t>Kat Roberts</w:t>
        </w:r>
      </w:hyperlink>
      <w:r w:rsidR="00B84649">
        <w:rPr>
          <w:rFonts w:ascii="Arial" w:hAnsi="Arial" w:cs="Arial"/>
        </w:rPr>
        <w:t>, TAPAS Network Manager.</w:t>
      </w:r>
    </w:p>
    <w:p w14:paraId="4EE89225" w14:textId="47EAC969" w:rsidR="007C49D7" w:rsidRPr="007C49D7" w:rsidRDefault="007C49D7" w:rsidP="007C49D7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7C49D7">
        <w:rPr>
          <w:rFonts w:ascii="Arial" w:hAnsi="Arial" w:cs="Arial"/>
        </w:rPr>
        <w:t xml:space="preserve">a </w:t>
      </w:r>
      <w:r w:rsidR="00B84649">
        <w:rPr>
          <w:rFonts w:ascii="Arial" w:hAnsi="Arial" w:cs="Arial"/>
        </w:rPr>
        <w:t>copy of the Application Form</w:t>
      </w:r>
    </w:p>
    <w:p w14:paraId="4B3B6444" w14:textId="28C2E795" w:rsidR="007C49D7" w:rsidRPr="007C49D7" w:rsidRDefault="007C49D7" w:rsidP="007C49D7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7C49D7">
        <w:rPr>
          <w:rFonts w:ascii="Arial" w:hAnsi="Arial" w:cs="Arial"/>
        </w:rPr>
        <w:t>a supporting statement from the applicant’s Head of Department</w:t>
      </w:r>
      <w:r>
        <w:rPr>
          <w:rFonts w:ascii="Arial" w:hAnsi="Arial" w:cs="Arial"/>
        </w:rPr>
        <w:t>/Line manager</w:t>
      </w:r>
    </w:p>
    <w:p w14:paraId="408261D7" w14:textId="1A48D610" w:rsidR="007C49D7" w:rsidRPr="007C49D7" w:rsidRDefault="007C49D7" w:rsidP="007C49D7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7C49D7">
        <w:rPr>
          <w:rFonts w:ascii="Arial" w:hAnsi="Arial" w:cs="Arial"/>
        </w:rPr>
        <w:t>a supporting statement from the proposed host institution</w:t>
      </w:r>
      <w:r w:rsidR="00C175CB">
        <w:rPr>
          <w:rFonts w:ascii="Arial" w:hAnsi="Arial" w:cs="Arial"/>
        </w:rPr>
        <w:t>/</w:t>
      </w:r>
      <w:proofErr w:type="spellStart"/>
      <w:r w:rsidR="00C175CB">
        <w:rPr>
          <w:rFonts w:ascii="Arial" w:hAnsi="Arial" w:cs="Arial"/>
        </w:rPr>
        <w:t>hoster</w:t>
      </w:r>
      <w:proofErr w:type="spellEnd"/>
    </w:p>
    <w:p w14:paraId="30FC6CA5" w14:textId="73AF68A0" w:rsidR="00724016" w:rsidRPr="00B84649" w:rsidRDefault="007C49D7" w:rsidP="00B84649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7C49D7">
        <w:rPr>
          <w:rFonts w:ascii="Arial" w:hAnsi="Arial" w:cs="Arial"/>
        </w:rPr>
        <w:t>a copy of the applicant’s current CV</w:t>
      </w:r>
    </w:p>
    <w:p w14:paraId="217E529B" w14:textId="0633C9FF" w:rsidR="00724016" w:rsidRDefault="00724016" w:rsidP="007C49D7">
      <w:pPr>
        <w:ind w:left="360"/>
        <w:jc w:val="both"/>
        <w:rPr>
          <w:rFonts w:ascii="Arial" w:hAnsi="Arial" w:cs="Arial"/>
        </w:rPr>
      </w:pPr>
    </w:p>
    <w:p w14:paraId="6CD2E66C" w14:textId="6BAB1559" w:rsidR="007C49D7" w:rsidRDefault="007C49D7" w:rsidP="00ED7F7E"/>
    <w:p w14:paraId="6BB5AC9F" w14:textId="0028CCD3" w:rsidR="00C175CB" w:rsidRDefault="00C175CB">
      <w:r>
        <w:br w:type="page"/>
      </w:r>
    </w:p>
    <w:p w14:paraId="384660F1" w14:textId="7D4F090B" w:rsidR="00ED7F7E" w:rsidRDefault="00C175CB" w:rsidP="00ED7F7E">
      <w:pPr>
        <w:rPr>
          <w:b/>
          <w:bCs/>
          <w:sz w:val="28"/>
          <w:szCs w:val="28"/>
        </w:rPr>
      </w:pPr>
      <w:r w:rsidRPr="00C175CB">
        <w:rPr>
          <w:b/>
          <w:bCs/>
          <w:sz w:val="28"/>
          <w:szCs w:val="28"/>
        </w:rPr>
        <w:lastRenderedPageBreak/>
        <w:t xml:space="preserve">Application form </w:t>
      </w:r>
    </w:p>
    <w:p w14:paraId="076D3AAC" w14:textId="381CBC80" w:rsidR="00C175CB" w:rsidRPr="00C175CB" w:rsidRDefault="00C175CB" w:rsidP="00ED7F7E">
      <w:pPr>
        <w:rPr>
          <w:b/>
          <w:bCs/>
        </w:rPr>
      </w:pPr>
      <w:r w:rsidRPr="00C175CB">
        <w:rPr>
          <w:b/>
          <w:bCs/>
        </w:rPr>
        <w:t>Visitor Details</w:t>
      </w:r>
    </w:p>
    <w:p w14:paraId="6056CDA0" w14:textId="6953A0A8" w:rsidR="00C175CB" w:rsidRDefault="00C175CB" w:rsidP="00ED7F7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10483B0" wp14:editId="6A47E5E7">
                <wp:simplePos x="0" y="0"/>
                <wp:positionH relativeFrom="column">
                  <wp:posOffset>1744980</wp:posOffset>
                </wp:positionH>
                <wp:positionV relativeFrom="paragraph">
                  <wp:posOffset>10795</wp:posOffset>
                </wp:positionV>
                <wp:extent cx="3895725" cy="662940"/>
                <wp:effectExtent l="0" t="0" r="28575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95725" cy="662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1B206A" w14:textId="76638833" w:rsidR="00C175CB" w:rsidRDefault="00C175C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0483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7.4pt;margin-top:.85pt;width:306.75pt;height:52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">
                <v:textbox>
                  <w:txbxContent>
                    <w:p w14:paraId="501B206A" w14:textId="76638833" w:rsidR="00C175CB" w:rsidRDefault="00C175CB"/>
                  </w:txbxContent>
                </v:textbox>
                <w10:wrap type="square"/>
              </v:shape>
            </w:pict>
          </mc:Fallback>
        </mc:AlternateContent>
      </w:r>
      <w:r>
        <w:t>Title</w:t>
      </w:r>
      <w:r w:rsidR="00C82C7C">
        <w:t xml:space="preserve">, </w:t>
      </w:r>
      <w:r>
        <w:t xml:space="preserve">Name </w:t>
      </w:r>
      <w:r w:rsidR="00B84649">
        <w:t xml:space="preserve">&amp; </w:t>
      </w:r>
      <w:r w:rsidR="00C82C7C">
        <w:t>H</w:t>
      </w:r>
      <w:r w:rsidR="00B84649">
        <w:t xml:space="preserve">ome </w:t>
      </w:r>
      <w:proofErr w:type="spellStart"/>
      <w:r w:rsidR="00C82C7C">
        <w:t>I</w:t>
      </w:r>
      <w:r w:rsidR="00B84649">
        <w:t>nstition</w:t>
      </w:r>
      <w:proofErr w:type="spellEnd"/>
      <w:r w:rsidR="00B84649">
        <w:t xml:space="preserve">(s) of </w:t>
      </w:r>
      <w:r>
        <w:t xml:space="preserve">visitor: </w:t>
      </w:r>
    </w:p>
    <w:p w14:paraId="1B1C94A3" w14:textId="634BC5C1" w:rsidR="00C175CB" w:rsidRDefault="00C175CB" w:rsidP="00ED7F7E"/>
    <w:p w14:paraId="6CEE5A19" w14:textId="77777777" w:rsidR="00B84649" w:rsidRDefault="00B84649" w:rsidP="00ED7F7E"/>
    <w:p w14:paraId="2121C65C" w14:textId="77777777" w:rsidR="00C82C7C" w:rsidRDefault="00C175CB" w:rsidP="00ED7F7E">
      <w:pPr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9B9AB2F" wp14:editId="477C42E9">
                <wp:simplePos x="0" y="0"/>
                <wp:positionH relativeFrom="column">
                  <wp:posOffset>1744980</wp:posOffset>
                </wp:positionH>
                <wp:positionV relativeFrom="paragraph">
                  <wp:posOffset>29210</wp:posOffset>
                </wp:positionV>
                <wp:extent cx="3878580" cy="1943100"/>
                <wp:effectExtent l="0" t="0" r="2667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8580" cy="194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2437B3" w14:textId="77777777" w:rsidR="00C175CB" w:rsidRDefault="00C175CB" w:rsidP="00C175C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B9AB2F" id="_x0000_s1027" type="#_x0000_t202" style="position:absolute;margin-left:137.4pt;margin-top:2.3pt;width:305.4pt;height:153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">
                <v:textbox>
                  <w:txbxContent>
                    <w:p w14:paraId="5A2437B3" w14:textId="77777777" w:rsidR="00C175CB" w:rsidRDefault="00C175CB" w:rsidP="00C175CB"/>
                  </w:txbxContent>
                </v:textbox>
                <w10:wrap type="square"/>
              </v:shape>
            </w:pict>
          </mc:Fallback>
        </mc:AlternateContent>
      </w:r>
      <w:r w:rsidR="00C82C7C">
        <w:t>Outline how you meet the eligibility criteria</w:t>
      </w:r>
      <w:r>
        <w:rPr>
          <w:b/>
          <w:bCs/>
          <w:sz w:val="28"/>
          <w:szCs w:val="28"/>
        </w:rPr>
        <w:t>:</w:t>
      </w:r>
    </w:p>
    <w:p w14:paraId="11C5CA40" w14:textId="77777777" w:rsidR="00C82C7C" w:rsidRDefault="00C82C7C" w:rsidP="00ED7F7E">
      <w:pPr>
        <w:rPr>
          <w:b/>
          <w:bCs/>
          <w:sz w:val="28"/>
          <w:szCs w:val="28"/>
        </w:rPr>
      </w:pPr>
    </w:p>
    <w:p w14:paraId="7517E5CB" w14:textId="77777777" w:rsidR="00C82C7C" w:rsidRDefault="00C82C7C" w:rsidP="00ED7F7E">
      <w:pPr>
        <w:rPr>
          <w:b/>
          <w:bCs/>
          <w:sz w:val="28"/>
          <w:szCs w:val="28"/>
        </w:rPr>
      </w:pPr>
    </w:p>
    <w:p w14:paraId="7DBDA3CA" w14:textId="77777777" w:rsidR="00C82C7C" w:rsidRDefault="00C82C7C" w:rsidP="00ED7F7E"/>
    <w:p w14:paraId="3F524CDC" w14:textId="77777777" w:rsidR="00C82C7C" w:rsidRDefault="00C82C7C" w:rsidP="00ED7F7E"/>
    <w:p w14:paraId="73F0B622" w14:textId="77777777" w:rsidR="00C82C7C" w:rsidRDefault="00C82C7C" w:rsidP="00ED7F7E"/>
    <w:p w14:paraId="25829B4A" w14:textId="77777777" w:rsidR="00C82C7C" w:rsidRDefault="00C82C7C" w:rsidP="00ED7F7E"/>
    <w:p w14:paraId="7B8613E8" w14:textId="748821B9" w:rsidR="00C175CB" w:rsidRDefault="00C175CB" w:rsidP="00ED7F7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CC789CA" wp14:editId="6DC50472">
                <wp:simplePos x="0" y="0"/>
                <wp:positionH relativeFrom="column">
                  <wp:posOffset>1741170</wp:posOffset>
                </wp:positionH>
                <wp:positionV relativeFrom="paragraph">
                  <wp:posOffset>93980</wp:posOffset>
                </wp:positionV>
                <wp:extent cx="3895725" cy="715010"/>
                <wp:effectExtent l="0" t="0" r="28575" b="2794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95725" cy="715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E4C53D" w14:textId="77777777" w:rsidR="00C175CB" w:rsidRDefault="00C175CB" w:rsidP="00C175C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C789CA" id="_x0000_s1028" type="#_x0000_t202" style="position:absolute;margin-left:137.1pt;margin-top:7.4pt;width:306.75pt;height:56.3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">
                <v:textbox>
                  <w:txbxContent>
                    <w:p w14:paraId="44E4C53D" w14:textId="77777777" w:rsidR="00C175CB" w:rsidRDefault="00C175CB" w:rsidP="00C175CB"/>
                  </w:txbxContent>
                </v:textbox>
                <w10:wrap type="square"/>
              </v:shape>
            </w:pict>
          </mc:Fallback>
        </mc:AlternateContent>
      </w:r>
      <w:r w:rsidR="00B84649">
        <w:t>Brief description</w:t>
      </w:r>
      <w:r>
        <w:t xml:space="preserve"> of </w:t>
      </w:r>
      <w:r w:rsidR="00B84649">
        <w:t>proposed</w:t>
      </w:r>
      <w:r>
        <w:t xml:space="preserve"> visit: </w:t>
      </w:r>
    </w:p>
    <w:p w14:paraId="4C861B15" w14:textId="4FC9C69A" w:rsidR="00C175CB" w:rsidRDefault="00C175CB" w:rsidP="00ED7F7E"/>
    <w:p w14:paraId="01071EA8" w14:textId="10A560AA" w:rsidR="00C175CB" w:rsidRDefault="00C175CB" w:rsidP="00ED7F7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1FFC71C" wp14:editId="6FBBBB65">
                <wp:simplePos x="0" y="0"/>
                <wp:positionH relativeFrom="column">
                  <wp:posOffset>1741170</wp:posOffset>
                </wp:positionH>
                <wp:positionV relativeFrom="paragraph">
                  <wp:posOffset>249831</wp:posOffset>
                </wp:positionV>
                <wp:extent cx="3895725" cy="715010"/>
                <wp:effectExtent l="0" t="0" r="28575" b="2794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95725" cy="715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D76DBE" w14:textId="77777777" w:rsidR="00C175CB" w:rsidRDefault="00C175CB" w:rsidP="00C175C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FC71C" id="_x0000_s1029" type="#_x0000_t202" style="position:absolute;margin-left:137.1pt;margin-top:19.65pt;width:306.75pt;height:56.3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">
                <v:textbox>
                  <w:txbxContent>
                    <w:p w14:paraId="1CD76DBE" w14:textId="77777777" w:rsidR="00C175CB" w:rsidRDefault="00C175CB" w:rsidP="00C175CB"/>
                  </w:txbxContent>
                </v:textbox>
                <w10:wrap type="square"/>
              </v:shape>
            </w:pict>
          </mc:Fallback>
        </mc:AlternateContent>
      </w:r>
    </w:p>
    <w:p w14:paraId="0A6EC8ED" w14:textId="387FC19F" w:rsidR="00C175CB" w:rsidRDefault="00C175CB" w:rsidP="00ED7F7E">
      <w:r>
        <w:t xml:space="preserve">The names of the Host Institution and the </w:t>
      </w:r>
      <w:proofErr w:type="spellStart"/>
      <w:r>
        <w:t>hoster</w:t>
      </w:r>
      <w:proofErr w:type="spellEnd"/>
      <w:r>
        <w:t xml:space="preserve">: </w:t>
      </w:r>
    </w:p>
    <w:p w14:paraId="58807479" w14:textId="52C98B67" w:rsidR="00C175CB" w:rsidRDefault="00C175CB" w:rsidP="00ED7F7E"/>
    <w:p w14:paraId="04F4CED2" w14:textId="77777777" w:rsidR="00C175CB" w:rsidRDefault="00C175CB"/>
    <w:p w14:paraId="3ED8CA73" w14:textId="623ACDC4" w:rsidR="00C175CB" w:rsidRDefault="00C175C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56D6C6B" wp14:editId="4D028F01">
                <wp:simplePos x="0" y="0"/>
                <wp:positionH relativeFrom="column">
                  <wp:posOffset>580445</wp:posOffset>
                </wp:positionH>
                <wp:positionV relativeFrom="paragraph">
                  <wp:posOffset>379095</wp:posOffset>
                </wp:positionV>
                <wp:extent cx="1741170" cy="1404620"/>
                <wp:effectExtent l="0" t="0" r="11430" b="1397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11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ED6501" w14:textId="77777777" w:rsidR="00C175CB" w:rsidRDefault="00C175CB" w:rsidP="00C175C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56D6C6B" id="Text Box 3" o:spid="_x0000_s1030" type="#_x0000_t202" style="position:absolute;margin-left:45.7pt;margin-top:29.85pt;width:137.1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">
                <v:textbox style="mso-fit-shape-to-text:t">
                  <w:txbxContent>
                    <w:p w14:paraId="04ED6501" w14:textId="77777777" w:rsidR="00C175CB" w:rsidRDefault="00C175CB" w:rsidP="00C175C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A55039F" wp14:editId="27397C02">
                <wp:simplePos x="0" y="0"/>
                <wp:positionH relativeFrom="column">
                  <wp:posOffset>2822410</wp:posOffset>
                </wp:positionH>
                <wp:positionV relativeFrom="paragraph">
                  <wp:posOffset>372055</wp:posOffset>
                </wp:positionV>
                <wp:extent cx="1741170" cy="1404620"/>
                <wp:effectExtent l="0" t="0" r="11430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11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6C185" w14:textId="77777777" w:rsidR="00C175CB" w:rsidRDefault="00C175CB" w:rsidP="00C175C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55039F" id="_x0000_s1031" type="#_x0000_t202" style="position:absolute;margin-left:222.25pt;margin-top:29.3pt;width:137.1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">
                <v:textbox style="mso-fit-shape-to-text:t">
                  <w:txbxContent>
                    <w:p w14:paraId="2E76C185" w14:textId="77777777" w:rsidR="00C175CB" w:rsidRDefault="00C175CB" w:rsidP="00C175CB"/>
                  </w:txbxContent>
                </v:textbox>
                <w10:wrap type="square"/>
              </v:shape>
            </w:pict>
          </mc:Fallback>
        </mc:AlternateContent>
      </w:r>
      <w:r w:rsidRPr="00C175CB">
        <w:t xml:space="preserve">Date of the proposed visit </w:t>
      </w:r>
    </w:p>
    <w:p w14:paraId="7296F370" w14:textId="2406007E" w:rsidR="00C175CB" w:rsidRDefault="00C175CB">
      <w:pPr>
        <w:rPr>
          <w:noProof/>
        </w:rPr>
      </w:pPr>
    </w:p>
    <w:p w14:paraId="154DBA1E" w14:textId="64A251A1" w:rsidR="00C175CB" w:rsidRDefault="00C175CB">
      <w:r>
        <w:t>From                                                                                       to</w:t>
      </w:r>
    </w:p>
    <w:p w14:paraId="4222715E" w14:textId="3E6401DC" w:rsidR="00C175CB" w:rsidRDefault="00C175CB"/>
    <w:p w14:paraId="21231043" w14:textId="77777777" w:rsidR="00B84649" w:rsidRDefault="00B84649" w:rsidP="00B8464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93396CE" wp14:editId="2B2D4D15">
                <wp:simplePos x="0" y="0"/>
                <wp:positionH relativeFrom="column">
                  <wp:posOffset>0</wp:posOffset>
                </wp:positionH>
                <wp:positionV relativeFrom="paragraph">
                  <wp:posOffset>274320</wp:posOffset>
                </wp:positionV>
                <wp:extent cx="5581650" cy="1056640"/>
                <wp:effectExtent l="0" t="0" r="19050" b="1016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1650" cy="1056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CBF92C" w14:textId="77777777" w:rsidR="00B84649" w:rsidRDefault="00B84649" w:rsidP="00B8464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396CE" id="_x0000_s1032" type="#_x0000_t202" style="position:absolute;margin-left:0;margin-top:21.6pt;width:439.5pt;height:83.2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">
                <v:textbox>
                  <w:txbxContent>
                    <w:p w14:paraId="79CBF92C" w14:textId="77777777" w:rsidR="00B84649" w:rsidRDefault="00B84649" w:rsidP="00B84649"/>
                  </w:txbxContent>
                </v:textbox>
                <w10:wrap type="square"/>
              </v:shape>
            </w:pict>
          </mc:Fallback>
        </mc:AlternateContent>
      </w:r>
      <w:r w:rsidRPr="00C175CB">
        <w:t>Please provide a</w:t>
      </w:r>
      <w:r>
        <w:t xml:space="preserve"> brief </w:t>
      </w:r>
      <w:r w:rsidRPr="00C175CB">
        <w:t xml:space="preserve">description of </w:t>
      </w:r>
      <w:r>
        <w:t>your ongoing</w:t>
      </w:r>
      <w:r w:rsidRPr="00C175CB">
        <w:t xml:space="preserve"> research project(s) </w:t>
      </w:r>
    </w:p>
    <w:p w14:paraId="0CDDC5B6" w14:textId="3B7B5E9F" w:rsidR="00C175CB" w:rsidRDefault="00C175CB"/>
    <w:p w14:paraId="10C06938" w14:textId="2D0FC048" w:rsidR="00C175CB" w:rsidRDefault="00ED17FC" w:rsidP="00ED17FC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952BF56" wp14:editId="750946EB">
                <wp:simplePos x="0" y="0"/>
                <wp:positionH relativeFrom="column">
                  <wp:posOffset>0</wp:posOffset>
                </wp:positionH>
                <wp:positionV relativeFrom="paragraph">
                  <wp:posOffset>346876</wp:posOffset>
                </wp:positionV>
                <wp:extent cx="5581650" cy="1056640"/>
                <wp:effectExtent l="0" t="0" r="19050" b="1016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1650" cy="1056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4D8527" w14:textId="77777777" w:rsidR="00ED17FC" w:rsidRDefault="00ED17FC" w:rsidP="00ED17F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2BF56" id="_x0000_s1033" type="#_x0000_t202" style="position:absolute;margin-left:0;margin-top:27.3pt;width:439.5pt;height:83.2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">
                <v:textbox>
                  <w:txbxContent>
                    <w:p w14:paraId="654D8527" w14:textId="77777777" w:rsidR="00ED17FC" w:rsidRDefault="00ED17FC" w:rsidP="00ED17FC"/>
                  </w:txbxContent>
                </v:textbox>
                <w10:wrap type="square"/>
              </v:shape>
            </w:pict>
          </mc:Fallback>
        </mc:AlternateContent>
      </w:r>
      <w:r>
        <w:t>What are the anticipated benefits and enhancements to your research car</w:t>
      </w:r>
      <w:r w:rsidR="002A0605">
        <w:t>ee</w:t>
      </w:r>
      <w:r>
        <w:t>r?</w:t>
      </w:r>
    </w:p>
    <w:p w14:paraId="161601BE" w14:textId="51B094A3" w:rsidR="00ED17FC" w:rsidRPr="00C175CB" w:rsidRDefault="00ED17FC" w:rsidP="00ED17FC"/>
    <w:sectPr w:rsidR="00ED17FC" w:rsidRPr="00C175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7379CB"/>
    <w:multiLevelType w:val="hybridMultilevel"/>
    <w:tmpl w:val="7C6E03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16039"/>
    <w:multiLevelType w:val="hybridMultilevel"/>
    <w:tmpl w:val="E87EE8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3237849">
    <w:abstractNumId w:val="1"/>
  </w:num>
  <w:num w:numId="2" w16cid:durableId="524826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DY2MzEzsjA3MDFU0lEKTi0uzszPAykwrAUAmh3RPiwAAAA="/>
  </w:docVars>
  <w:rsids>
    <w:rsidRoot w:val="00ED7F7E"/>
    <w:rsid w:val="0006304E"/>
    <w:rsid w:val="002A0605"/>
    <w:rsid w:val="002A3B9C"/>
    <w:rsid w:val="004C2C0E"/>
    <w:rsid w:val="00724016"/>
    <w:rsid w:val="007C49D7"/>
    <w:rsid w:val="00972417"/>
    <w:rsid w:val="00B84649"/>
    <w:rsid w:val="00BC7F99"/>
    <w:rsid w:val="00BD4B83"/>
    <w:rsid w:val="00C175CB"/>
    <w:rsid w:val="00C256EC"/>
    <w:rsid w:val="00C82C7C"/>
    <w:rsid w:val="00ED17FC"/>
    <w:rsid w:val="00ED7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BF957"/>
  <w15:docId w15:val="{6A1F5E10-4E10-4589-989D-5478CCB09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49D7"/>
    <w:pPr>
      <w:ind w:left="720"/>
      <w:contextualSpacing/>
    </w:pPr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BD4B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4B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r536@cam.ac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nming Yao</dc:creator>
  <cp:keywords/>
  <dc:description/>
  <cp:lastModifiedBy>Katherine Roberts</cp:lastModifiedBy>
  <cp:revision>6</cp:revision>
  <dcterms:created xsi:type="dcterms:W3CDTF">2021-07-07T15:07:00Z</dcterms:created>
  <dcterms:modified xsi:type="dcterms:W3CDTF">2022-07-13T09:09:00Z</dcterms:modified>
</cp:coreProperties>
</file>